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146050</wp:posOffset>
            </wp:positionH>
            <wp:positionV relativeFrom="margin">
              <wp:posOffset>-40640</wp:posOffset>
            </wp:positionV>
            <wp:extent cx="1225550" cy="582295"/>
            <wp:effectExtent l="0" t="0" r="1270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555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32"/>
        </w:rPr>
        <w:t>STRATEGI AUTOMATION SOLUTIONS Pvt. Ltd.</w:t>
      </w:r>
    </w:p>
    <w:p>
      <w:pPr>
        <w:jc w:val="center"/>
        <w:rPr>
          <w:rFonts w:hint="default" w:ascii="Times New Roman" w:hAnsi="Times New Roman" w:cs="Times New Roman"/>
          <w:b/>
          <w:sz w:val="28"/>
          <w:lang w:val="en-IN"/>
        </w:rPr>
      </w:pPr>
      <w:r>
        <w:rPr>
          <w:rFonts w:ascii="Times New Roman" w:hAnsi="Times New Roman" w:cs="Times New Roman"/>
          <w:b/>
          <w:sz w:val="28"/>
        </w:rPr>
        <w:t>Enquiry Sheet</w:t>
      </w:r>
      <w:r>
        <w:rPr>
          <w:rFonts w:ascii="Times New Roman" w:hAnsi="Times New Roman" w:cs="Times New Roman"/>
          <w:b/>
          <w:sz w:val="28"/>
          <w:lang w:val="en-IN"/>
        </w:rPr>
        <w:t xml:space="preserve"> - Robot Palletizer</w:t>
      </w:r>
      <w:r>
        <w:rPr>
          <w:rFonts w:hint="default" w:ascii="Times New Roman" w:hAnsi="Times New Roman" w:cs="Times New Roman"/>
          <w:b/>
          <w:sz w:val="28"/>
          <w:lang w:val="en-IN"/>
        </w:rPr>
        <w:t xml:space="preserve"> Rev 2</w:t>
      </w:r>
      <w:bookmarkStart w:id="0" w:name="_GoBack"/>
      <w:bookmarkEnd w:id="0"/>
    </w:p>
    <w:tbl>
      <w:tblPr>
        <w:tblStyle w:val="6"/>
        <w:tblpPr w:leftFromText="180" w:rightFromText="180" w:vertAnchor="text" w:horzAnchor="page" w:tblpX="332" w:tblpY="121"/>
        <w:tblOverlap w:val="never"/>
        <w:tblW w:w="1116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5"/>
        <w:gridCol w:w="554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169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IN"/>
              </w:rPr>
              <w:t>Customer Corresponde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mpany name: 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ate: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tact person: 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tact number: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7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Address: 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 xml:space="preserve">Email Address: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</w:trPr>
        <w:tc>
          <w:tcPr>
            <w:tcW w:w="11169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IN"/>
              </w:rPr>
              <w:t>Input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IN"/>
              </w:rPr>
              <w:t>D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tail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5" w:hRule="atLeast"/>
        </w:trPr>
        <w:tc>
          <w:tcPr>
            <w:tcW w:w="562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Type of Box (Wood/Corrugated/Plastic/Other):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Weight of Box</w:t>
            </w: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 xml:space="preserve"> or Container</w:t>
            </w: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>(</w:t>
            </w: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in kg</w:t>
            </w: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>)</w:t>
            </w: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4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Box Dimension in mm: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Length: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Width: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Height: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Pallet Dimension in mm: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Length: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Width: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Height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9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Expected number of Boxes </w:t>
            </w: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 xml:space="preserve">or Containers </w:t>
            </w: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per pallet: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>Expected Matrix on the pallet: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</w:pP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Expected max height of the pallet in mm: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>CFC Output per minute from the conveyor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>Number of SKUs coming on the conveyor: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5" w:hRule="atLeast"/>
        </w:trPr>
        <w:tc>
          <w:tcPr>
            <w:tcW w:w="5625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bCs/>
                <w:sz w:val="22"/>
                <w:szCs w:val="22"/>
                <w:lang w:val="en-IN"/>
              </w:rPr>
            </w:pPr>
            <w:r>
              <w:rPr>
                <w:rFonts w:hint="default" w:ascii="Times New Roman" w:hAnsi="Times New Roman" w:cs="Times New Roman"/>
                <w:bCs/>
                <w:sz w:val="22"/>
                <w:szCs w:val="22"/>
                <w:lang w:val="en-IN"/>
              </w:rPr>
              <w:t xml:space="preserve">Present manual per palletizing time (in mins): </w:t>
            </w:r>
          </w:p>
        </w:tc>
        <w:tc>
          <w:tcPr>
            <w:tcW w:w="5544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en-IN" w:eastAsia="zh-C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 w:eastAsia="zh-CN"/>
              </w:rPr>
              <w:t>Present number of manpower for palletizing per shift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1169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M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IN"/>
              </w:rPr>
              <w:t>arketing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IN"/>
              </w:rPr>
              <w:t>D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tail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5" w:hRule="atLeast"/>
        </w:trPr>
        <w:tc>
          <w:tcPr>
            <w:tcW w:w="5625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</w:t>
            </w: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tur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of the company: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Current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Production / shift: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5" w:hRule="atLeast"/>
        </w:trPr>
        <w:tc>
          <w:tcPr>
            <w:tcW w:w="5625" w:type="dxa"/>
            <w:tcBorders>
              <w:bottom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Hours/Shift: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hifts/</w:t>
            </w: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y: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5" w:hRule="atLeast"/>
        </w:trPr>
        <w:tc>
          <w:tcPr>
            <w:tcW w:w="5625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Working days in a month: </w:t>
            </w: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urrent overall</w:t>
            </w: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fficiency (%)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8" w:hRule="atLeast"/>
        </w:trPr>
        <w:tc>
          <w:tcPr>
            <w:tcW w:w="11169" w:type="dxa"/>
            <w:gridSpan w:val="2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Budget plans</w:t>
            </w: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 xml:space="preserve"> (in rupees)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:</w:t>
            </w: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 xml:space="preserve"> ₹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When</w:t>
            </w: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re</w:t>
            </w:r>
            <w:r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you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planning to purchase? (immediate / within 6 months / within 1 year): 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xpected payback (years): 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verage manpower salary/month or wages/day</w:t>
            </w: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 xml:space="preserve"> (in rupees)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:</w:t>
            </w:r>
            <w:r>
              <w:rPr>
                <w:rFonts w:hint="default" w:ascii="Times New Roman" w:hAnsi="Times New Roman" w:cs="Times New Roman"/>
                <w:sz w:val="22"/>
                <w:szCs w:val="22"/>
                <w:lang w:val="en-IN"/>
              </w:rPr>
              <w:t xml:space="preserve"> ₹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5" w:hRule="atLeast"/>
        </w:trPr>
        <w:tc>
          <w:tcPr>
            <w:tcW w:w="5625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4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>
      <w:pPr>
        <w:pStyle w:val="7"/>
        <w:spacing w:line="360" w:lineRule="auto"/>
        <w:jc w:val="both"/>
        <w:rPr>
          <w:rFonts w:ascii="Times New Roman" w:hAnsi="Times New Roman" w:cs="Times New Roman"/>
        </w:rPr>
        <w:sectPr>
          <w:footerReference r:id="rId5" w:type="default"/>
          <w:pgSz w:w="11906" w:h="16838"/>
          <w:pgMar w:top="363" w:right="466" w:bottom="363" w:left="0" w:header="720" w:footer="720" w:gutter="0"/>
          <w:cols w:space="0" w:num="1"/>
          <w:docGrid w:linePitch="360" w:charSpace="0"/>
        </w:sectPr>
      </w:pPr>
    </w:p>
    <w:tbl>
      <w:tblPr>
        <w:tblStyle w:val="3"/>
        <w:tblW w:w="9462" w:type="dxa"/>
        <w:tblInd w:w="82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960"/>
        <w:gridCol w:w="4440"/>
        <w:gridCol w:w="4062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</w:trPr>
        <w:tc>
          <w:tcPr>
            <w:tcW w:w="9462" w:type="dxa"/>
            <w:gridSpan w:val="3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tbl>
            <w:tblPr>
              <w:tblStyle w:val="6"/>
              <w:tblpPr w:leftFromText="180" w:rightFromText="180" w:vertAnchor="text" w:horzAnchor="page" w:tblpX="-171" w:tblpY="-47"/>
              <w:tblOverlap w:val="never"/>
              <w:tblW w:w="11169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5625"/>
              <w:gridCol w:w="5544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936" w:hRule="atLeast"/>
              </w:trPr>
              <w:tc>
                <w:tcPr>
                  <w:tcW w:w="11169" w:type="dxa"/>
                  <w:gridSpan w:val="2"/>
                </w:tcPr>
                <w:p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en-IN"/>
                    </w:rPr>
                    <w:t>Hand sketch of present layout with dimensions: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65" w:hRule="atLeast"/>
              </w:trPr>
              <w:tc>
                <w:tcPr>
                  <w:tcW w:w="5625" w:type="dxa"/>
                </w:tcPr>
                <w:p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Engineer visited: </w:t>
                  </w:r>
                </w:p>
              </w:tc>
              <w:tc>
                <w:tcPr>
                  <w:tcW w:w="5544" w:type="dxa"/>
                </w:tcPr>
                <w:p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Signature: </w:t>
                  </w:r>
                </w:p>
              </w:tc>
            </w:tr>
          </w:tbl>
          <w:p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000000"/>
                <w:lang w:val="en-IN"/>
              </w:rPr>
            </w:pPr>
            <w:r>
              <w:rPr>
                <w:rFonts w:ascii="Times New Roman" w:hAnsi="Times New Roman" w:eastAsia="SimSun" w:cs="Times New Roman"/>
                <w:b/>
                <w:color w:val="000000"/>
                <w:lang w:val="en-IN" w:eastAsia="zh-CN" w:bidi="ar"/>
              </w:rPr>
              <w:t>Additional Data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b/>
                <w:color w:val="000000"/>
                <w:lang w:eastAsia="zh-CN" w:bidi="ar"/>
              </w:rPr>
              <w:t>Sl. No.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eastAsia="zh-CN" w:bidi="ar"/>
              </w:rPr>
            </w:pPr>
            <w:r>
              <w:rPr>
                <w:rFonts w:ascii="Times New Roman" w:hAnsi="Times New Roman" w:eastAsia="SimSun" w:cs="Times New Roman"/>
                <w:b/>
                <w:color w:val="000000"/>
                <w:lang w:eastAsia="zh-CN" w:bidi="ar"/>
              </w:rPr>
              <w:t>Description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eastAsia="SimSun" w:cs="Times New Roman"/>
                <w:b/>
                <w:color w:val="000000"/>
                <w:lang w:eastAsia="zh-CN" w:bidi="ar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1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Nature of input being handled (whether it is fragile, toxic, spillable</w:t>
            </w:r>
            <w:r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,</w:t>
            </w: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 xml:space="preserve"> etc.)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2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Need of shrink wrapping after the palletizing (YES</w:t>
            </w:r>
            <w:r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/</w:t>
            </w: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NO)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3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Any additional requirement after palletizing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4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Mode of handling after palletizing. Hand operated pallet truck (YES/NO)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5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Present layout modification possibility? (YES/NO)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6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ISO 13484/ ISO 10218/ ISO 14118 Safety Compliance? (YES/NO)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7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CFC Type (3 or 5 PLY)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8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Bar Code is printed on CFC in Black colour? (YES/NO)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9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All connecting/ sorting conveyors in supplier scope? (YES/NO)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10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Floor Space available for palletizing (in mm)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11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Vacuum gripping is preferred? (YES/NO)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0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12</w:t>
            </w:r>
          </w:p>
        </w:tc>
        <w:tc>
          <w:tcPr>
            <w:tcW w:w="4440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textAlignment w:val="center"/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</w:pPr>
            <w:r>
              <w:rPr>
                <w:rFonts w:hint="default" w:ascii="Times New Roman" w:hAnsi="Times New Roman" w:cs="Times New Roman"/>
                <w:color w:val="000000"/>
                <w:sz w:val="20"/>
                <w:szCs w:val="20"/>
                <w:lang w:val="en-IN"/>
              </w:rPr>
              <w:t>Mechanical gripping is preferred? (YES/NO)</w:t>
            </w:r>
          </w:p>
        </w:tc>
        <w:tc>
          <w:tcPr>
            <w:tcW w:w="4062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428" w:hRule="atLeast"/>
        </w:trPr>
        <w:tc>
          <w:tcPr>
            <w:tcW w:w="96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textAlignment w:val="center"/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hint="default"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13</w:t>
            </w:r>
          </w:p>
        </w:tc>
        <w:tc>
          <w:tcPr>
            <w:tcW w:w="8502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>
            <w:pPr>
              <w:jc w:val="both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  <w:r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  <w:t>Customer Specific Requirements:</w:t>
            </w:r>
          </w:p>
          <w:p>
            <w:pPr>
              <w:jc w:val="both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</w:p>
          <w:p>
            <w:pPr>
              <w:jc w:val="both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</w:p>
          <w:p>
            <w:pPr>
              <w:jc w:val="both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</w:p>
          <w:p>
            <w:pPr>
              <w:jc w:val="both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</w:p>
          <w:p>
            <w:pPr>
              <w:jc w:val="both"/>
              <w:rPr>
                <w:rFonts w:ascii="Times New Roman" w:hAnsi="Times New Roman" w:eastAsia="SimSun" w:cs="Times New Roman"/>
                <w:color w:val="000000"/>
                <w:sz w:val="20"/>
                <w:szCs w:val="20"/>
                <w:lang w:val="en-IN" w:eastAsia="zh-CN" w:bidi="ar"/>
              </w:rPr>
            </w:pPr>
          </w:p>
          <w:p>
            <w:pPr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</w:tbl>
    <w:p>
      <w:pPr>
        <w:rPr>
          <w:rFonts w:ascii="Times New Roman" w:hAnsi="Times New Roman" w:cs="Times New Roman"/>
        </w:rPr>
      </w:pPr>
    </w:p>
    <w:sectPr>
      <w:pgSz w:w="11906" w:h="16838"/>
      <w:pgMar w:top="363" w:right="0" w:bottom="363" w:left="0" w:header="720" w:footer="720" w:gutter="0"/>
      <w:cols w:space="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6574790</wp:posOffset>
              </wp:positionH>
              <wp:positionV relativeFrom="paragraph">
                <wp:posOffset>254000</wp:posOffset>
              </wp:positionV>
              <wp:extent cx="1828800" cy="20510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2051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  <w:t xml:space="preserve">Page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  <w:t>1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  <w:t xml:space="preserve"> of 2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517.7pt;margin-top:20pt;height:16.15pt;width:144pt;mso-position-horizontal-relative:margin;mso-wrap-style:none;z-index:251659264;mso-width-relative:page;mso-height-relative:page;" filled="f" stroked="f" coordsize="21600,21600" o:gfxdata="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tWqN/9kA&#10;AAALAQAADwAAAAAAAAABACAAAAAiAAAAZHJzL2Rvd25yZXYueG1sUEsBAhQAFAAAAAgAh07iQBRk&#10;yHUeAgAAUwQAAA4AAAAAAAAAAQAgAAAAKAEAAGRycy9lMm9Eb2MueG1sUEsFBgAAAAAGAAYAWQEA&#10;ALgFAAAAAA=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  <w:t xml:space="preserve">Page 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  <w:t>1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  <w:fldChar w:fldCharType="end"/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  <w:t xml:space="preserve"> of 2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posOffset>2942590</wp:posOffset>
              </wp:positionH>
              <wp:positionV relativeFrom="paragraph">
                <wp:posOffset>254000</wp:posOffset>
              </wp:positionV>
              <wp:extent cx="1828800" cy="14922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492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  <w:t>Strategi Automation Solutions Pvt. Ltd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231.7pt;margin-top:20pt;height:11.75pt;width:144pt;mso-position-horizontal-relative:margin;mso-wrap-style:none;z-index:251661312;mso-width-relative:page;mso-height-relative:page;" filled="f" stroked="f" coordsize="21600,21600" o:gfxdata="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rL2y6dgA&#10;AAAJAQAADwAAAAAAAAABACAAAAAiAAAAZHJzL2Rvd25yZXYueG1sUEsBAhQAFAAAAAgAh07iQDn5&#10;x90fAgAAUwQAAA4AAAAAAAAAAQAgAAAAJwEAAGRycy9lMm9Eb2MueG1sUEsFBgAAAAAGAAYAWQEA&#10;ALgFAAAAAA=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  <w:t>Strategi Automation Solutions Pvt. Ltd.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554990</wp:posOffset>
              </wp:positionH>
              <wp:positionV relativeFrom="paragraph">
                <wp:posOffset>254000</wp:posOffset>
              </wp:positionV>
              <wp:extent cx="1828800" cy="16065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606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lang w:val="en-IN"/>
                            </w:rPr>
                            <w:t>*Use additional sheets if requir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3.7pt;margin-top:20pt;height:12.65pt;width:144pt;mso-position-horizontal-relative:margin;mso-wrap-style:none;z-index:251660288;mso-width-relative:page;mso-height-relative:page;" filled="f" stroked="f" coordsize="21600,21600" o:gfxdata="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  <w:lang w:val="en-IN"/>
                      </w:rPr>
                      <w:t>*Use additional sheets if required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NDKzNDMwNTAwsTBT0lEKTi0uzszPAykwrAUAMe4xAywAAAA="/>
  </w:docVars>
  <w:rsids>
    <w:rsidRoot w:val="00DE3E93"/>
    <w:rsid w:val="00000458"/>
    <w:rsid w:val="00032905"/>
    <w:rsid w:val="000454EB"/>
    <w:rsid w:val="000564E6"/>
    <w:rsid w:val="000A547B"/>
    <w:rsid w:val="000D0C6A"/>
    <w:rsid w:val="00182482"/>
    <w:rsid w:val="001A5BEE"/>
    <w:rsid w:val="002432C5"/>
    <w:rsid w:val="00251341"/>
    <w:rsid w:val="00295FB1"/>
    <w:rsid w:val="002D2B38"/>
    <w:rsid w:val="002F0E7F"/>
    <w:rsid w:val="002F3960"/>
    <w:rsid w:val="0039373B"/>
    <w:rsid w:val="003C18FD"/>
    <w:rsid w:val="003C7895"/>
    <w:rsid w:val="003E6B1D"/>
    <w:rsid w:val="0043324B"/>
    <w:rsid w:val="00457EEE"/>
    <w:rsid w:val="004C0D8E"/>
    <w:rsid w:val="004D546A"/>
    <w:rsid w:val="00620835"/>
    <w:rsid w:val="00623214"/>
    <w:rsid w:val="006D6CA5"/>
    <w:rsid w:val="007173D9"/>
    <w:rsid w:val="0072264D"/>
    <w:rsid w:val="00827AD2"/>
    <w:rsid w:val="00837BFF"/>
    <w:rsid w:val="008600C5"/>
    <w:rsid w:val="008E30F6"/>
    <w:rsid w:val="008E63B3"/>
    <w:rsid w:val="009214DE"/>
    <w:rsid w:val="00972BAD"/>
    <w:rsid w:val="00987719"/>
    <w:rsid w:val="009C03A2"/>
    <w:rsid w:val="009E13E0"/>
    <w:rsid w:val="009F442F"/>
    <w:rsid w:val="00A06087"/>
    <w:rsid w:val="00A064A8"/>
    <w:rsid w:val="00A3559A"/>
    <w:rsid w:val="00A4526F"/>
    <w:rsid w:val="00A54788"/>
    <w:rsid w:val="00A56119"/>
    <w:rsid w:val="00AB2A1C"/>
    <w:rsid w:val="00AE3EBC"/>
    <w:rsid w:val="00AE567A"/>
    <w:rsid w:val="00B84A8F"/>
    <w:rsid w:val="00B86AE4"/>
    <w:rsid w:val="00B97B05"/>
    <w:rsid w:val="00BE3956"/>
    <w:rsid w:val="00BF4B32"/>
    <w:rsid w:val="00C069AE"/>
    <w:rsid w:val="00D347F6"/>
    <w:rsid w:val="00DC37A1"/>
    <w:rsid w:val="00DD3582"/>
    <w:rsid w:val="00DE3E93"/>
    <w:rsid w:val="00E1442B"/>
    <w:rsid w:val="00E32549"/>
    <w:rsid w:val="00E72856"/>
    <w:rsid w:val="00E90C40"/>
    <w:rsid w:val="00F1306E"/>
    <w:rsid w:val="00FB5704"/>
    <w:rsid w:val="00FB5AE2"/>
    <w:rsid w:val="00FC4116"/>
    <w:rsid w:val="00FD6492"/>
    <w:rsid w:val="09C72C52"/>
    <w:rsid w:val="0CCB5918"/>
    <w:rsid w:val="0CE22D6A"/>
    <w:rsid w:val="0D3D27CC"/>
    <w:rsid w:val="0ECF35A8"/>
    <w:rsid w:val="14FE66CB"/>
    <w:rsid w:val="1F433D83"/>
    <w:rsid w:val="1F45172F"/>
    <w:rsid w:val="214D2FC6"/>
    <w:rsid w:val="26933F8A"/>
    <w:rsid w:val="27AB524B"/>
    <w:rsid w:val="2A336C59"/>
    <w:rsid w:val="2A8A0D8E"/>
    <w:rsid w:val="2B853909"/>
    <w:rsid w:val="2E977A71"/>
    <w:rsid w:val="31814531"/>
    <w:rsid w:val="36433D07"/>
    <w:rsid w:val="3A041034"/>
    <w:rsid w:val="3A84714C"/>
    <w:rsid w:val="3AE358C3"/>
    <w:rsid w:val="3F1D0256"/>
    <w:rsid w:val="3FB95383"/>
    <w:rsid w:val="40AE5E0C"/>
    <w:rsid w:val="40E30AA2"/>
    <w:rsid w:val="4D8E3F9D"/>
    <w:rsid w:val="532873B9"/>
    <w:rsid w:val="53C178B6"/>
    <w:rsid w:val="58CA1535"/>
    <w:rsid w:val="5BF62A8C"/>
    <w:rsid w:val="5CD2066D"/>
    <w:rsid w:val="628C2E37"/>
    <w:rsid w:val="63A657F0"/>
    <w:rsid w:val="65D24694"/>
    <w:rsid w:val="67F94BDB"/>
    <w:rsid w:val="6B2919A7"/>
    <w:rsid w:val="702F5D74"/>
    <w:rsid w:val="712249C6"/>
    <w:rsid w:val="72D03470"/>
    <w:rsid w:val="740E5DD1"/>
    <w:rsid w:val="75085F34"/>
    <w:rsid w:val="76D32424"/>
    <w:rsid w:val="7CF37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5">
    <w:name w:val="header"/>
    <w:basedOn w:val="1"/>
    <w:semiHidden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6">
    <w:name w:val="Table Grid"/>
    <w:basedOn w:val="3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7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6</Words>
  <Characters>1519</Characters>
  <Lines>12</Lines>
  <Paragraphs>3</Paragraphs>
  <TotalTime>8</TotalTime>
  <ScaleCrop>false</ScaleCrop>
  <LinksUpToDate>false</LinksUpToDate>
  <CharactersWithSpaces>1782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15T12:47:00Z</dcterms:created>
  <dc:creator>KP</dc:creator>
  <cp:lastModifiedBy>Abhinav</cp:lastModifiedBy>
  <cp:lastPrinted>2020-01-29T08:15:00Z</cp:lastPrinted>
  <dcterms:modified xsi:type="dcterms:W3CDTF">2021-07-26T12:35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